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315"/>
        <w:bidiVisual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E0" w:firstRow="1" w:lastRow="1" w:firstColumn="1" w:lastColumn="0" w:noHBand="0" w:noVBand="0"/>
      </w:tblPr>
      <w:tblGrid>
        <w:gridCol w:w="709"/>
        <w:gridCol w:w="2551"/>
        <w:gridCol w:w="992"/>
        <w:gridCol w:w="993"/>
        <w:gridCol w:w="1286"/>
        <w:gridCol w:w="1985"/>
        <w:gridCol w:w="2399"/>
      </w:tblGrid>
      <w:tr w:rsidR="00410B7C" w:rsidRPr="00006D45" w:rsidTr="00943D40">
        <w:tc>
          <w:tcPr>
            <w:tcW w:w="709" w:type="dxa"/>
            <w:shd w:val="clear" w:color="auto" w:fill="D9D9D9"/>
            <w:vAlign w:val="center"/>
          </w:tcPr>
          <w:p w:rsidR="00410B7C" w:rsidRPr="00943D40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943D4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2551" w:type="dxa"/>
            <w:shd w:val="clear" w:color="auto" w:fill="D9D9D9"/>
            <w:vAlign w:val="center"/>
          </w:tcPr>
          <w:p w:rsidR="00410B7C" w:rsidRPr="00943D40" w:rsidRDefault="00410B7C" w:rsidP="00410B7C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943D4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اسم الطالب </w:t>
            </w:r>
          </w:p>
        </w:tc>
        <w:tc>
          <w:tcPr>
            <w:tcW w:w="992" w:type="dxa"/>
            <w:shd w:val="clear" w:color="auto" w:fill="D9D9D9"/>
          </w:tcPr>
          <w:p w:rsidR="00410B7C" w:rsidRPr="00943D40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943D4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درجة العملي </w:t>
            </w:r>
          </w:p>
          <w:p w:rsidR="00410B7C" w:rsidRPr="00943D40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943D4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          % </w:t>
            </w:r>
          </w:p>
        </w:tc>
        <w:tc>
          <w:tcPr>
            <w:tcW w:w="993" w:type="dxa"/>
            <w:shd w:val="clear" w:color="auto" w:fill="D9D9D9"/>
          </w:tcPr>
          <w:p w:rsidR="00410B7C" w:rsidRPr="00943D40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943D4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درجة النظري</w:t>
            </w:r>
          </w:p>
          <w:p w:rsidR="00410B7C" w:rsidRPr="00943D40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943D4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         %</w:t>
            </w:r>
          </w:p>
        </w:tc>
        <w:tc>
          <w:tcPr>
            <w:tcW w:w="1286" w:type="dxa"/>
            <w:shd w:val="clear" w:color="auto" w:fill="D9D9D9"/>
            <w:vAlign w:val="center"/>
          </w:tcPr>
          <w:p w:rsidR="00410B7C" w:rsidRPr="00943D40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943D4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درجة السعي     رقماً               </w:t>
            </w:r>
          </w:p>
        </w:tc>
        <w:tc>
          <w:tcPr>
            <w:tcW w:w="1985" w:type="dxa"/>
            <w:shd w:val="clear" w:color="auto" w:fill="D9D9D9"/>
            <w:vAlign w:val="center"/>
          </w:tcPr>
          <w:p w:rsidR="00410B7C" w:rsidRPr="00943D40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943D4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درجة السعي كتابة</w:t>
            </w:r>
          </w:p>
        </w:tc>
        <w:tc>
          <w:tcPr>
            <w:tcW w:w="2399" w:type="dxa"/>
            <w:shd w:val="clear" w:color="auto" w:fill="D9D9D9"/>
            <w:vAlign w:val="center"/>
          </w:tcPr>
          <w:p w:rsidR="00410B7C" w:rsidRPr="00943D40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943D4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ملاحظات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بتهال كريم لفتة</w:t>
            </w:r>
          </w:p>
        </w:tc>
        <w:tc>
          <w:tcPr>
            <w:tcW w:w="992" w:type="dxa"/>
          </w:tcPr>
          <w:p w:rsidR="00292E65" w:rsidRPr="00884634" w:rsidRDefault="000A0517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9</w:t>
            </w:r>
          </w:p>
        </w:tc>
        <w:tc>
          <w:tcPr>
            <w:tcW w:w="993" w:type="dxa"/>
          </w:tcPr>
          <w:p w:rsidR="00292E65" w:rsidRPr="00884634" w:rsidRDefault="000A0517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9</w:t>
            </w:r>
          </w:p>
        </w:tc>
        <w:tc>
          <w:tcPr>
            <w:tcW w:w="1286" w:type="dxa"/>
            <w:vAlign w:val="center"/>
          </w:tcPr>
          <w:p w:rsidR="00292E65" w:rsidRPr="00884634" w:rsidRDefault="000A0517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1985" w:type="dxa"/>
          </w:tcPr>
          <w:p w:rsidR="00292E65" w:rsidRPr="00884634" w:rsidRDefault="000A0517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ثمانية عشر </w:t>
            </w:r>
          </w:p>
        </w:tc>
        <w:tc>
          <w:tcPr>
            <w:tcW w:w="2399" w:type="dxa"/>
            <w:vAlign w:val="center"/>
          </w:tcPr>
          <w:p w:rsidR="00292E65" w:rsidRPr="00943D40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احمد باسم عباس</w:t>
            </w:r>
          </w:p>
        </w:tc>
        <w:tc>
          <w:tcPr>
            <w:tcW w:w="992" w:type="dxa"/>
          </w:tcPr>
          <w:p w:rsidR="00292E65" w:rsidRPr="00884634" w:rsidRDefault="006D215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1</w:t>
            </w:r>
          </w:p>
        </w:tc>
        <w:tc>
          <w:tcPr>
            <w:tcW w:w="1286" w:type="dxa"/>
            <w:vAlign w:val="center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6</w:t>
            </w:r>
          </w:p>
        </w:tc>
        <w:tc>
          <w:tcPr>
            <w:tcW w:w="1985" w:type="dxa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ستة وثلاثون </w:t>
            </w:r>
          </w:p>
        </w:tc>
        <w:tc>
          <w:tcPr>
            <w:tcW w:w="2399" w:type="dxa"/>
            <w:vAlign w:val="center"/>
          </w:tcPr>
          <w:p w:rsidR="00292E65" w:rsidRPr="00006D45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حمد وسام مهدي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0A0517" w:rsidP="000A051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0A0517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0A0517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0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0A0517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ام البنين عبد الستار جبار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1286" w:type="dxa"/>
            <w:vAlign w:val="center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9</w:t>
            </w:r>
          </w:p>
        </w:tc>
        <w:tc>
          <w:tcPr>
            <w:tcW w:w="1985" w:type="dxa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سعة وعشرون</w:t>
            </w:r>
          </w:p>
        </w:tc>
        <w:tc>
          <w:tcPr>
            <w:tcW w:w="2399" w:type="dxa"/>
            <w:vAlign w:val="center"/>
          </w:tcPr>
          <w:p w:rsidR="00292E65" w:rsidRPr="00006D45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امل سيف عدنان </w:t>
            </w:r>
          </w:p>
        </w:tc>
        <w:tc>
          <w:tcPr>
            <w:tcW w:w="992" w:type="dxa"/>
          </w:tcPr>
          <w:p w:rsidR="00292E65" w:rsidRPr="00884634" w:rsidRDefault="006D215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286" w:type="dxa"/>
            <w:vAlign w:val="center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2</w:t>
            </w:r>
          </w:p>
        </w:tc>
        <w:tc>
          <w:tcPr>
            <w:tcW w:w="1985" w:type="dxa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vAlign w:val="center"/>
          </w:tcPr>
          <w:p w:rsidR="00292E65" w:rsidRPr="007F7C20" w:rsidRDefault="00EA3974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F7C20">
              <w:rPr>
                <w:rFonts w:ascii="Arial" w:hAnsi="Arial" w:hint="cs"/>
                <w:b/>
                <w:bCs/>
                <w:color w:val="FF0000"/>
                <w:sz w:val="20"/>
                <w:szCs w:val="20"/>
                <w:rtl/>
                <w:lang w:bidi="ar-IQ"/>
              </w:rPr>
              <w:t xml:space="preserve">تعديل ترشيح  من جامعه نهرين بموجب ت ط ص </w:t>
            </w:r>
            <w:r w:rsidRPr="007F7C20">
              <w:rPr>
                <w:rFonts w:ascii="Arial" w:hAnsi="Arial"/>
                <w:b/>
                <w:bCs/>
                <w:color w:val="FF0000"/>
                <w:sz w:val="20"/>
                <w:szCs w:val="20"/>
                <w:lang w:bidi="ar-IQ"/>
              </w:rPr>
              <w:t>/</w:t>
            </w:r>
            <w:r w:rsidRPr="007F7C20">
              <w:rPr>
                <w:rFonts w:ascii="Arial" w:hAnsi="Arial" w:hint="cs"/>
                <w:b/>
                <w:bCs/>
                <w:color w:val="FF0000"/>
                <w:sz w:val="20"/>
                <w:szCs w:val="20"/>
                <w:rtl/>
                <w:lang w:bidi="ar-IQ"/>
              </w:rPr>
              <w:t xml:space="preserve"> 705 في 15-11-2021 عما انها مؤجلة 2020-2021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امنة احمد شهاب حطاب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6D215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28 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ماني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ناهيد صباح رحمان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5612D2" w:rsidP="005612D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5612D2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1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5612D2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1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5612D2" w:rsidP="005612D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حدى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ية حسين فيصل مجبل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6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تة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006D45" w:rsidRDefault="00EE2E50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C47EBB">
              <w:rPr>
                <w:rFonts w:ascii="Arial" w:hAnsi="Arial" w:hint="cs"/>
                <w:color w:val="FF0000"/>
                <w:sz w:val="20"/>
                <w:szCs w:val="20"/>
                <w:rtl/>
                <w:lang w:bidi="ar-IQ"/>
              </w:rPr>
              <w:t>تعديل ترشيح من الهندسة بموجب ت ط ص</w:t>
            </w:r>
            <w:r w:rsidRPr="00C47EBB">
              <w:rPr>
                <w:rFonts w:ascii="Arial" w:hAnsi="Arial"/>
                <w:color w:val="FF0000"/>
                <w:sz w:val="20"/>
                <w:szCs w:val="20"/>
                <w:lang w:bidi="ar-IQ"/>
              </w:rPr>
              <w:t>/</w:t>
            </w:r>
            <w:r w:rsidRPr="00C47EBB">
              <w:rPr>
                <w:rFonts w:ascii="Arial" w:hAnsi="Arial" w:hint="cs"/>
                <w:color w:val="FF0000"/>
                <w:sz w:val="20"/>
                <w:szCs w:val="20"/>
                <w:rtl/>
                <w:lang w:bidi="ar-IQ"/>
              </w:rPr>
              <w:t>734 في 1-12-2021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اية سعد حسين 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1286" w:type="dxa"/>
            <w:vAlign w:val="center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9</w:t>
            </w:r>
          </w:p>
        </w:tc>
        <w:tc>
          <w:tcPr>
            <w:tcW w:w="1985" w:type="dxa"/>
          </w:tcPr>
          <w:p w:rsidR="00292E65" w:rsidRPr="00884634" w:rsidRDefault="00943D4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تسعة وعشرون</w:t>
            </w:r>
          </w:p>
        </w:tc>
        <w:tc>
          <w:tcPr>
            <w:tcW w:w="2399" w:type="dxa"/>
            <w:vAlign w:val="center"/>
          </w:tcPr>
          <w:p w:rsidR="00292E65" w:rsidRPr="00006D45" w:rsidRDefault="00BD123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BD1235">
              <w:rPr>
                <w:rFonts w:ascii="Arial" w:hAnsi="Arial" w:hint="cs"/>
                <w:color w:val="FF0000"/>
                <w:sz w:val="28"/>
                <w:szCs w:val="28"/>
                <w:rtl/>
                <w:lang w:bidi="ar-IQ"/>
              </w:rPr>
              <w:t>راسب 2020-2021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ية عباس راضي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7340F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7340F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7340F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7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7340F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بع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ية عبد المنعم فاضل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7340F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7340F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7340F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1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7340F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اية علي جاسم </w:t>
            </w:r>
          </w:p>
        </w:tc>
        <w:tc>
          <w:tcPr>
            <w:tcW w:w="992" w:type="dxa"/>
            <w:shd w:val="clear" w:color="auto" w:fill="FFFF00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0</w:t>
            </w:r>
          </w:p>
        </w:tc>
        <w:tc>
          <w:tcPr>
            <w:tcW w:w="993" w:type="dxa"/>
            <w:shd w:val="clear" w:color="auto" w:fill="FFFF00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1286" w:type="dxa"/>
            <w:shd w:val="clear" w:color="auto" w:fill="FFFF00"/>
            <w:vAlign w:val="center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5</w:t>
            </w:r>
          </w:p>
        </w:tc>
        <w:tc>
          <w:tcPr>
            <w:tcW w:w="1985" w:type="dxa"/>
            <w:shd w:val="clear" w:color="auto" w:fill="FFFF00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399" w:type="dxa"/>
            <w:shd w:val="clear" w:color="auto" w:fill="FFFF00"/>
            <w:vAlign w:val="center"/>
          </w:tcPr>
          <w:p w:rsidR="00292E65" w:rsidRPr="00006D45" w:rsidRDefault="006D5209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استضافة من مسائي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ية محمد جاسم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1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C16544" w:rsidP="00C1654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حدى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ايلاف كاظم جليب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1</w:t>
            </w:r>
          </w:p>
        </w:tc>
        <w:tc>
          <w:tcPr>
            <w:tcW w:w="993" w:type="dxa"/>
          </w:tcPr>
          <w:p w:rsidR="00292E65" w:rsidRPr="00884634" w:rsidRDefault="00644DE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1286" w:type="dxa"/>
            <w:vAlign w:val="center"/>
          </w:tcPr>
          <w:p w:rsidR="00292E65" w:rsidRPr="00884634" w:rsidRDefault="00644DE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2</w:t>
            </w:r>
          </w:p>
        </w:tc>
        <w:tc>
          <w:tcPr>
            <w:tcW w:w="1985" w:type="dxa"/>
          </w:tcPr>
          <w:p w:rsidR="00292E65" w:rsidRPr="00884634" w:rsidRDefault="00644DE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عشرون</w:t>
            </w:r>
          </w:p>
        </w:tc>
        <w:tc>
          <w:tcPr>
            <w:tcW w:w="2399" w:type="dxa"/>
            <w:vAlign w:val="center"/>
          </w:tcPr>
          <w:p w:rsidR="00292E65" w:rsidRPr="00006D45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يوب حاتم محمد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بتول محمد</w:t>
            </w: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 جبارغليم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vAlign w:val="center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7</w:t>
            </w:r>
          </w:p>
        </w:tc>
        <w:tc>
          <w:tcPr>
            <w:tcW w:w="1985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بعة وعشرون</w:t>
            </w:r>
          </w:p>
        </w:tc>
        <w:tc>
          <w:tcPr>
            <w:tcW w:w="2399" w:type="dxa"/>
            <w:vAlign w:val="center"/>
          </w:tcPr>
          <w:p w:rsidR="00292E65" w:rsidRPr="00006D45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بلسم حسام محمد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286" w:type="dxa"/>
            <w:vAlign w:val="center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8</w:t>
            </w:r>
          </w:p>
        </w:tc>
        <w:tc>
          <w:tcPr>
            <w:tcW w:w="1985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مانية وعشرون</w:t>
            </w:r>
          </w:p>
        </w:tc>
        <w:tc>
          <w:tcPr>
            <w:tcW w:w="2399" w:type="dxa"/>
            <w:vAlign w:val="center"/>
          </w:tcPr>
          <w:p w:rsidR="00292E65" w:rsidRPr="00006D45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بنت الهدى باسم جبار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vAlign w:val="center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9</w:t>
            </w:r>
          </w:p>
        </w:tc>
        <w:tc>
          <w:tcPr>
            <w:tcW w:w="1985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تسعة وعشرون </w:t>
            </w:r>
          </w:p>
        </w:tc>
        <w:tc>
          <w:tcPr>
            <w:tcW w:w="2399" w:type="dxa"/>
            <w:vAlign w:val="center"/>
          </w:tcPr>
          <w:p w:rsidR="00292E65" w:rsidRPr="00006D45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537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بنين عباس مهدي جبر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8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بنين لؤي فاضل رسول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286" w:type="dxa"/>
            <w:vAlign w:val="center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0</w:t>
            </w:r>
          </w:p>
        </w:tc>
        <w:tc>
          <w:tcPr>
            <w:tcW w:w="1985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399" w:type="dxa"/>
            <w:vAlign w:val="center"/>
          </w:tcPr>
          <w:p w:rsidR="00292E65" w:rsidRPr="00006D45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تارا عباس</w:t>
            </w: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bidi="ar-IQ"/>
              </w:rPr>
              <w:t xml:space="preserve"> </w:t>
            </w: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اسماعيل</w:t>
            </w:r>
          </w:p>
        </w:tc>
        <w:tc>
          <w:tcPr>
            <w:tcW w:w="992" w:type="dxa"/>
            <w:shd w:val="clear" w:color="auto" w:fill="FFFF00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993" w:type="dxa"/>
            <w:shd w:val="clear" w:color="auto" w:fill="FFFF00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0</w:t>
            </w:r>
          </w:p>
        </w:tc>
        <w:tc>
          <w:tcPr>
            <w:tcW w:w="1286" w:type="dxa"/>
            <w:shd w:val="clear" w:color="auto" w:fill="FFFF00"/>
            <w:vAlign w:val="center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1</w:t>
            </w:r>
          </w:p>
        </w:tc>
        <w:tc>
          <w:tcPr>
            <w:tcW w:w="1985" w:type="dxa"/>
            <w:shd w:val="clear" w:color="auto" w:fill="FFFF00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أحدى وعشرون</w:t>
            </w:r>
          </w:p>
        </w:tc>
        <w:tc>
          <w:tcPr>
            <w:tcW w:w="2399" w:type="dxa"/>
            <w:shd w:val="clear" w:color="auto" w:fill="FFFF00"/>
            <w:vAlign w:val="center"/>
          </w:tcPr>
          <w:p w:rsidR="00292E65" w:rsidRPr="00006D45" w:rsidRDefault="006D5209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استضافة من مسائي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تارة وليد خالد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7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بع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تبارك داود سلمان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8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ماني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تبارك عبدالوهاب جرف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0</w:t>
            </w:r>
          </w:p>
        </w:tc>
        <w:tc>
          <w:tcPr>
            <w:tcW w:w="993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286" w:type="dxa"/>
            <w:vAlign w:val="center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3</w:t>
            </w:r>
          </w:p>
        </w:tc>
        <w:tc>
          <w:tcPr>
            <w:tcW w:w="1985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ة وعشرون</w:t>
            </w:r>
          </w:p>
        </w:tc>
        <w:tc>
          <w:tcPr>
            <w:tcW w:w="2399" w:type="dxa"/>
            <w:vAlign w:val="center"/>
          </w:tcPr>
          <w:p w:rsidR="00292E65" w:rsidRPr="00006D45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تبارك محمد فالح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2</w:t>
            </w:r>
          </w:p>
        </w:tc>
        <w:tc>
          <w:tcPr>
            <w:tcW w:w="1286" w:type="dxa"/>
            <w:vAlign w:val="center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7</w:t>
            </w:r>
          </w:p>
        </w:tc>
        <w:tc>
          <w:tcPr>
            <w:tcW w:w="1985" w:type="dxa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سبعة وثلاثون </w:t>
            </w:r>
          </w:p>
        </w:tc>
        <w:tc>
          <w:tcPr>
            <w:tcW w:w="2399" w:type="dxa"/>
            <w:vAlign w:val="center"/>
          </w:tcPr>
          <w:p w:rsidR="00292E65" w:rsidRPr="00006D45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تقى اسماعيل شيال فهد</w:t>
            </w:r>
          </w:p>
        </w:tc>
        <w:tc>
          <w:tcPr>
            <w:tcW w:w="992" w:type="dxa"/>
          </w:tcPr>
          <w:p w:rsidR="00292E65" w:rsidRPr="00884634" w:rsidRDefault="00EA02B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286" w:type="dxa"/>
            <w:vAlign w:val="center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1</w:t>
            </w:r>
          </w:p>
        </w:tc>
        <w:tc>
          <w:tcPr>
            <w:tcW w:w="1985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399" w:type="dxa"/>
            <w:vAlign w:val="center"/>
          </w:tcPr>
          <w:p w:rsidR="00292E65" w:rsidRPr="00006D45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تقى ياسين طه جواد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7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</w:rPr>
              <w:t>تقي حسن هادي طعمة</w:t>
            </w:r>
          </w:p>
        </w:tc>
        <w:tc>
          <w:tcPr>
            <w:tcW w:w="992" w:type="dxa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2399" w:type="dxa"/>
            <w:vAlign w:val="center"/>
          </w:tcPr>
          <w:p w:rsidR="00292E65" w:rsidRPr="00884634" w:rsidRDefault="00255DEA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color w:val="FF0000"/>
                <w:sz w:val="24"/>
                <w:szCs w:val="24"/>
                <w:rtl/>
                <w:lang w:bidi="ar-IQ"/>
              </w:rPr>
              <w:t>لم يباشر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جعفر سعدون جاسم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0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4762D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حسين عادل زاير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1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4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ربعة وثلاث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500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حنان احمد كيطان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1286" w:type="dxa"/>
            <w:vAlign w:val="center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9</w:t>
            </w:r>
          </w:p>
        </w:tc>
        <w:tc>
          <w:tcPr>
            <w:tcW w:w="1985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سع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حوراء مهند حسن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7</w:t>
            </w:r>
          </w:p>
        </w:tc>
        <w:tc>
          <w:tcPr>
            <w:tcW w:w="1286" w:type="dxa"/>
            <w:vAlign w:val="center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2</w:t>
            </w:r>
          </w:p>
        </w:tc>
        <w:tc>
          <w:tcPr>
            <w:tcW w:w="1985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خديجة الكبرى رعدحسين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286" w:type="dxa"/>
            <w:vAlign w:val="center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9</w:t>
            </w:r>
          </w:p>
        </w:tc>
        <w:tc>
          <w:tcPr>
            <w:tcW w:w="1985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سع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دانية احمد غازي عبد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2</w:t>
            </w:r>
          </w:p>
        </w:tc>
        <w:tc>
          <w:tcPr>
            <w:tcW w:w="1286" w:type="dxa"/>
            <w:vAlign w:val="center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5</w:t>
            </w:r>
          </w:p>
        </w:tc>
        <w:tc>
          <w:tcPr>
            <w:tcW w:w="1985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دعاء جاسم رمضان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2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7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بع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رائد سامي تركي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1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518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ية حيدر كريم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0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3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ة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رقية عامر برش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A348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</w:t>
            </w:r>
            <w:r w:rsidR="00A348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6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544BDD" w:rsidP="00A348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</w:t>
            </w:r>
            <w:r w:rsidR="00A348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9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A3483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سع</w:t>
            </w:r>
            <w:bookmarkStart w:id="0" w:name="_GoBack"/>
            <w:bookmarkEnd w:id="0"/>
            <w:r w:rsidR="00544BDD"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bidi w:val="0"/>
              <w:spacing w:after="0" w:line="240" w:lineRule="auto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رنا وسام محمود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رويدة علي داود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8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مانية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رويدة مقداد علي 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  <w:t>11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2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vAlign w:val="center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 xml:space="preserve">23 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ثلاثة وعشرون 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يام احمد  هاشم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9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7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بعة عشر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زهراء جليل ابراهيم مامه خان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286" w:type="dxa"/>
            <w:vAlign w:val="center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9</w:t>
            </w:r>
          </w:p>
        </w:tc>
        <w:tc>
          <w:tcPr>
            <w:tcW w:w="1985" w:type="dxa"/>
          </w:tcPr>
          <w:p w:rsidR="00292E65" w:rsidRPr="00884634" w:rsidRDefault="009D6FC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سع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زهراء حسن علي علك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9</w:t>
            </w:r>
          </w:p>
        </w:tc>
        <w:tc>
          <w:tcPr>
            <w:tcW w:w="1286" w:type="dxa"/>
            <w:vAlign w:val="center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985" w:type="dxa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ربعة عشر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زهراء عبد الكريم جاسم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7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زهراء عبد الواحد نعيم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0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544BDD" w:rsidP="00544BD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ثلاثون فقط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زهراء عماد عبدالنبي</w:t>
            </w:r>
          </w:p>
        </w:tc>
        <w:tc>
          <w:tcPr>
            <w:tcW w:w="992" w:type="dxa"/>
          </w:tcPr>
          <w:p w:rsidR="00292E65" w:rsidRPr="00884634" w:rsidRDefault="00F3778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286" w:type="dxa"/>
            <w:vAlign w:val="center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1985" w:type="dxa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زهراء فاضل حطاب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0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2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544B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87C1D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="Arial" w:hAnsi="Arial" w:hint="cs"/>
                <w:b/>
                <w:bCs/>
                <w:color w:val="FF0000"/>
                <w:sz w:val="20"/>
                <w:szCs w:val="20"/>
                <w:rtl/>
                <w:lang w:bidi="ar-IQ"/>
              </w:rPr>
              <w:t xml:space="preserve">تعديل ترشيح من جامعه بغداد بموجب ت ط ص </w:t>
            </w:r>
            <w:r w:rsidRPr="00884634">
              <w:rPr>
                <w:rFonts w:ascii="Arial" w:hAnsi="Arial"/>
                <w:b/>
                <w:bCs/>
                <w:color w:val="FF0000"/>
                <w:sz w:val="20"/>
                <w:szCs w:val="20"/>
                <w:lang w:bidi="ar-IQ"/>
              </w:rPr>
              <w:t>/</w:t>
            </w:r>
            <w:r w:rsidRPr="00884634">
              <w:rPr>
                <w:rFonts w:ascii="Arial" w:hAnsi="Arial" w:hint="cs"/>
                <w:b/>
                <w:bCs/>
                <w:color w:val="FF0000"/>
                <w:sz w:val="20"/>
                <w:szCs w:val="20"/>
                <w:rtl/>
                <w:lang w:bidi="ar-IQ"/>
              </w:rPr>
              <w:t xml:space="preserve"> 806 في 23-12-2021 علما راسبة 2020-2021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  <w:lang w:bidi="ar-IQ"/>
              </w:rPr>
              <w:t>زهرة حسين علي</w:t>
            </w:r>
          </w:p>
        </w:tc>
        <w:tc>
          <w:tcPr>
            <w:tcW w:w="992" w:type="dxa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3" w:type="dxa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86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vAlign w:val="center"/>
          </w:tcPr>
          <w:p w:rsidR="00292E65" w:rsidRPr="00884634" w:rsidRDefault="00255DEA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color w:val="FF0000"/>
                <w:sz w:val="24"/>
                <w:szCs w:val="24"/>
                <w:rtl/>
                <w:lang w:bidi="ar-IQ"/>
              </w:rPr>
              <w:t>لم تباشر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زينب الحوراء حسين خضير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4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ربع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زينب جاسم حمود</w:t>
            </w:r>
          </w:p>
        </w:tc>
        <w:tc>
          <w:tcPr>
            <w:tcW w:w="992" w:type="dxa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</w:pPr>
          </w:p>
        </w:tc>
        <w:tc>
          <w:tcPr>
            <w:tcW w:w="1985" w:type="dxa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زينب جبار شنيشل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0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زينب سعد عبد المحسن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0</w:t>
            </w:r>
          </w:p>
        </w:tc>
        <w:tc>
          <w:tcPr>
            <w:tcW w:w="993" w:type="dxa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1286" w:type="dxa"/>
            <w:vAlign w:val="center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1985" w:type="dxa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شرون فقط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زينب ماجد رجب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EA02B6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545CD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2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545CD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 xml:space="preserve">25 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545CD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زينة عباس عبد الامير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0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سجاد ستار جابر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vAlign w:val="center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6</w:t>
            </w:r>
          </w:p>
        </w:tc>
        <w:tc>
          <w:tcPr>
            <w:tcW w:w="1985" w:type="dxa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ست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سجود علي ياسر جعفر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1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545CD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سجى حسن هادي صالح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6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ت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سرور سالم جاسم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286" w:type="dxa"/>
            <w:vAlign w:val="center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8</w:t>
            </w:r>
          </w:p>
        </w:tc>
        <w:tc>
          <w:tcPr>
            <w:tcW w:w="1985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ماني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سما اياد رمزي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1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6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B57C4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ت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سمر مجيد حمدي عبدالسلام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1286" w:type="dxa"/>
            <w:vAlign w:val="center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6</w:t>
            </w:r>
          </w:p>
        </w:tc>
        <w:tc>
          <w:tcPr>
            <w:tcW w:w="1985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ت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bookmarkStart w:id="1" w:name="OLE_LINK1"/>
            <w:bookmarkStart w:id="2" w:name="OLE_LINK2"/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سيف</w:t>
            </w:r>
            <w:bookmarkEnd w:id="1"/>
            <w:bookmarkEnd w:id="2"/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 جاسم فياض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6</w:t>
            </w:r>
          </w:p>
        </w:tc>
        <w:tc>
          <w:tcPr>
            <w:tcW w:w="993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1286" w:type="dxa"/>
            <w:vAlign w:val="center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985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سبعة عشر 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</w:rPr>
              <w:t xml:space="preserve">سيف محمد ضياء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F3030B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="Arial" w:hAnsi="Arial" w:hint="cs"/>
                <w:b/>
                <w:bCs/>
                <w:color w:val="FF0000"/>
                <w:sz w:val="24"/>
                <w:szCs w:val="24"/>
                <w:rtl/>
                <w:lang w:bidi="ar-IQ"/>
              </w:rPr>
              <w:t>تم ترقين قيده بناء على طلبه بموجب ت ط ص 172 في 21-2-2022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صالح منجد محمود حسن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6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9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سع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ضحى صدام عبد </w:t>
            </w: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حمد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8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طيبة راضي محسن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9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سع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طيبة عبد الكاظم جمعة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8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3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ة وثلاث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عبد الله رعد غالب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  <w:t>14</w:t>
            </w:r>
          </w:p>
        </w:tc>
        <w:tc>
          <w:tcPr>
            <w:tcW w:w="993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1286" w:type="dxa"/>
            <w:vAlign w:val="center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7</w:t>
            </w:r>
          </w:p>
        </w:tc>
        <w:tc>
          <w:tcPr>
            <w:tcW w:w="1985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سبع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بد الله هيثم سامي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0</w:t>
            </w:r>
          </w:p>
        </w:tc>
        <w:tc>
          <w:tcPr>
            <w:tcW w:w="1286" w:type="dxa"/>
            <w:vAlign w:val="center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5</w:t>
            </w:r>
          </w:p>
        </w:tc>
        <w:tc>
          <w:tcPr>
            <w:tcW w:w="1985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عبدالرحمن رائد بلدي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6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ت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عبير كريم نعمة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1286" w:type="dxa"/>
            <w:vAlign w:val="center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2</w:t>
            </w:r>
          </w:p>
        </w:tc>
        <w:tc>
          <w:tcPr>
            <w:tcW w:w="1985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عقيل فاضل حسن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9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4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ربعة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4B5EC9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="Arial" w:hAnsi="Arial" w:hint="cs"/>
                <w:b/>
                <w:bCs/>
                <w:color w:val="FF0000"/>
                <w:rtl/>
                <w:lang w:bidi="ar-IQ"/>
              </w:rPr>
              <w:t>تعديل ترشيح من التكنلوجيا بموجب ت ط ص</w:t>
            </w:r>
            <w:r w:rsidRPr="00884634">
              <w:rPr>
                <w:rFonts w:ascii="Arial" w:hAnsi="Arial"/>
                <w:b/>
                <w:bCs/>
                <w:color w:val="FF0000"/>
                <w:lang w:bidi="ar-IQ"/>
              </w:rPr>
              <w:t>/</w:t>
            </w:r>
            <w:r w:rsidRPr="00884634">
              <w:rPr>
                <w:rFonts w:ascii="Arial" w:hAnsi="Arial" w:hint="cs"/>
                <w:b/>
                <w:bCs/>
                <w:color w:val="FF0000"/>
                <w:rtl/>
                <w:lang w:bidi="ar-IQ"/>
              </w:rPr>
              <w:t xml:space="preserve"> 49 في 12-1-2022 علما انه راسب2020-2021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علي احمد احريب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7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بع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علي باسم حسن 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9</w:t>
            </w:r>
          </w:p>
        </w:tc>
        <w:tc>
          <w:tcPr>
            <w:tcW w:w="1286" w:type="dxa"/>
            <w:vAlign w:val="center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3</w:t>
            </w:r>
          </w:p>
        </w:tc>
        <w:tc>
          <w:tcPr>
            <w:tcW w:w="1985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ة وثلاث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غدير عبد الحسين راضي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9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غيث قحطان عدنان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286" w:type="dxa"/>
            <w:vAlign w:val="center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0</w:t>
            </w:r>
          </w:p>
        </w:tc>
        <w:tc>
          <w:tcPr>
            <w:tcW w:w="1985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فاطمة خضر كاطع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6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1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فاطمة فالح محمد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2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6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تة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فاطمة فتح الله راضي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3</w:t>
            </w:r>
          </w:p>
        </w:tc>
        <w:tc>
          <w:tcPr>
            <w:tcW w:w="1286" w:type="dxa"/>
            <w:vAlign w:val="center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8</w:t>
            </w:r>
          </w:p>
        </w:tc>
        <w:tc>
          <w:tcPr>
            <w:tcW w:w="1985" w:type="dxa"/>
          </w:tcPr>
          <w:p w:rsidR="00292E65" w:rsidRPr="00884634" w:rsidRDefault="00903942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مانية وثلاث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فاطمة وليد عبد الواحد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4</w:t>
            </w:r>
          </w:p>
        </w:tc>
        <w:tc>
          <w:tcPr>
            <w:tcW w:w="1286" w:type="dxa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6</w:t>
            </w:r>
          </w:p>
        </w:tc>
        <w:tc>
          <w:tcPr>
            <w:tcW w:w="1985" w:type="dxa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ت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  <w:rtl/>
              </w:rPr>
              <w:t>فرح حسن كريم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95B3D7" w:themeFill="accent1" w:themeFillTint="99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95B3D7" w:themeFill="accent1" w:themeFillTint="99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95B3D7" w:themeFill="accent1" w:themeFillTint="99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95B3D7" w:themeFill="accent1" w:themeFillTint="99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95B3D7" w:themeFill="accent1" w:themeFillTint="99"/>
            <w:vAlign w:val="center"/>
          </w:tcPr>
          <w:p w:rsidR="00292E65" w:rsidRPr="00884634" w:rsidRDefault="00C80561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color w:val="FF0000"/>
                <w:sz w:val="24"/>
                <w:szCs w:val="24"/>
                <w:rtl/>
                <w:lang w:bidi="ar-IQ"/>
              </w:rPr>
              <w:t>منقولة</w:t>
            </w:r>
            <w:r w:rsidR="00255DEA" w:rsidRPr="00884634">
              <w:rPr>
                <w:rFonts w:asciiTheme="majorBidi" w:eastAsia="Times New Roman" w:hAnsiTheme="majorBidi" w:cstheme="majorBidi" w:hint="cs"/>
                <w:b/>
                <w:bCs/>
                <w:color w:val="FF0000"/>
                <w:sz w:val="24"/>
                <w:szCs w:val="24"/>
                <w:rtl/>
                <w:lang w:bidi="ar-IQ"/>
              </w:rPr>
              <w:t xml:space="preserve"> الى معهد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فكره محمد راضي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8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مانية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محمد جبار داود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572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محمد سعد حسين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  <w:t>15</w:t>
            </w:r>
          </w:p>
        </w:tc>
        <w:tc>
          <w:tcPr>
            <w:tcW w:w="993" w:type="dxa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2</w:t>
            </w:r>
          </w:p>
        </w:tc>
        <w:tc>
          <w:tcPr>
            <w:tcW w:w="1286" w:type="dxa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7</w:t>
            </w:r>
          </w:p>
        </w:tc>
        <w:tc>
          <w:tcPr>
            <w:tcW w:w="1985" w:type="dxa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سبعة وثلاث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محمد طارق علي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7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بعة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bidi w:val="0"/>
              <w:spacing w:after="0" w:line="240" w:lineRule="auto"/>
              <w:jc w:val="right"/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محمد علي حميد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1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57C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محمد قاسم محمد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292E65" w:rsidRPr="00884634" w:rsidRDefault="00292E65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6F2DF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="Arial" w:hAnsi="Arial" w:hint="cs"/>
                <w:b/>
                <w:bCs/>
                <w:color w:val="FF0000"/>
                <w:sz w:val="24"/>
                <w:szCs w:val="24"/>
                <w:rtl/>
                <w:lang w:bidi="ar-IQ"/>
              </w:rPr>
              <w:t>راسب 2020-2021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محمد منعم محمد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1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5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61839" w:rsidRPr="00006D45" w:rsidTr="00943D40">
        <w:trPr>
          <w:trHeight w:val="383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61839" w:rsidRPr="00006D45" w:rsidRDefault="00261839" w:rsidP="00261839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61839" w:rsidRPr="00884634" w:rsidRDefault="00261839" w:rsidP="00261839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</w:rPr>
              <w:t>محمد ناظم حميد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61839" w:rsidRPr="00884634" w:rsidRDefault="00261839" w:rsidP="0026183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61839" w:rsidRPr="00884634" w:rsidRDefault="00261839" w:rsidP="0026183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AE"/>
              </w:rPr>
            </w:pP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61839" w:rsidRPr="00884634" w:rsidRDefault="00261839" w:rsidP="0026183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AE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61839" w:rsidRPr="00884634" w:rsidRDefault="00261839" w:rsidP="00261839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</w:tcPr>
          <w:p w:rsidR="00261839" w:rsidRPr="00884634" w:rsidRDefault="00261839" w:rsidP="00261839">
            <w:pPr>
              <w:rPr>
                <w:b/>
                <w:bCs/>
                <w:sz w:val="28"/>
                <w:szCs w:val="28"/>
              </w:rPr>
            </w:pPr>
            <w:r w:rsidRPr="00884634">
              <w:rPr>
                <w:rFonts w:ascii="Arial" w:eastAsia="Times New Roman" w:hAnsi="Arial" w:cs="Arial"/>
                <w:b/>
                <w:bCs/>
                <w:sz w:val="28"/>
                <w:szCs w:val="28"/>
                <w:rtl/>
              </w:rPr>
              <w:t xml:space="preserve">    </w:t>
            </w:r>
            <w:r w:rsidRPr="00884634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rtl/>
              </w:rPr>
              <w:t>راسب 2</w:t>
            </w:r>
            <w:r w:rsidRPr="00884634">
              <w:rPr>
                <w:rFonts w:ascii="Arial" w:eastAsia="Times New Roman" w:hAnsi="Arial" w:cs="Arial" w:hint="cs"/>
                <w:b/>
                <w:bCs/>
                <w:color w:val="FF0000"/>
                <w:sz w:val="24"/>
                <w:szCs w:val="24"/>
                <w:rtl/>
              </w:rPr>
              <w:t>02</w:t>
            </w:r>
            <w:r w:rsidRPr="00884634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rtl/>
              </w:rPr>
              <w:t>0-2</w:t>
            </w:r>
            <w:r w:rsidRPr="00884634">
              <w:rPr>
                <w:rFonts w:ascii="Arial" w:eastAsia="Times New Roman" w:hAnsi="Arial" w:cs="Arial" w:hint="cs"/>
                <w:b/>
                <w:bCs/>
                <w:color w:val="FF0000"/>
                <w:sz w:val="24"/>
                <w:szCs w:val="24"/>
                <w:rtl/>
              </w:rPr>
              <w:t>02</w:t>
            </w:r>
            <w:r w:rsidRPr="00884634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rtl/>
              </w:rPr>
              <w:t>1</w:t>
            </w:r>
            <w:r w:rsidRPr="00884634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884634"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>ولم يباشر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مرتضى حسين علي</w:t>
            </w:r>
          </w:p>
        </w:tc>
        <w:tc>
          <w:tcPr>
            <w:tcW w:w="992" w:type="dxa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  <w:t>12</w:t>
            </w:r>
          </w:p>
        </w:tc>
        <w:tc>
          <w:tcPr>
            <w:tcW w:w="993" w:type="dxa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1286" w:type="dxa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7</w:t>
            </w:r>
          </w:p>
        </w:tc>
        <w:tc>
          <w:tcPr>
            <w:tcW w:w="1985" w:type="dxa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بعة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مرتضى حسين فجري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6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0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ريم زكي غضبان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1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ريم مثنى طه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C1654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8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ثمانية وعشرون 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292E65" w:rsidRPr="00884634" w:rsidRDefault="00292E65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مريم هاشم سلمان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292E6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292E65" w:rsidRPr="00884634" w:rsidRDefault="00292E6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292E6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292E65" w:rsidRPr="00884634" w:rsidRDefault="00292E6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مريم هيثم راضي</w:t>
            </w:r>
          </w:p>
        </w:tc>
        <w:tc>
          <w:tcPr>
            <w:tcW w:w="992" w:type="dxa"/>
            <w:shd w:val="clear" w:color="auto" w:fill="FFFF00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2</w:t>
            </w:r>
          </w:p>
        </w:tc>
        <w:tc>
          <w:tcPr>
            <w:tcW w:w="993" w:type="dxa"/>
            <w:shd w:val="clear" w:color="auto" w:fill="FFFF00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shd w:val="clear" w:color="auto" w:fill="FFFF00"/>
            <w:vAlign w:val="center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6</w:t>
            </w:r>
          </w:p>
        </w:tc>
        <w:tc>
          <w:tcPr>
            <w:tcW w:w="1985" w:type="dxa"/>
            <w:shd w:val="clear" w:color="auto" w:fill="FFFF00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تة وعشرون</w:t>
            </w:r>
          </w:p>
        </w:tc>
        <w:tc>
          <w:tcPr>
            <w:tcW w:w="2399" w:type="dxa"/>
            <w:shd w:val="clear" w:color="auto" w:fill="FFFF00"/>
            <w:vAlign w:val="center"/>
          </w:tcPr>
          <w:p w:rsidR="00292E65" w:rsidRPr="00884634" w:rsidRDefault="006D5209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ستضافة من مسائي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صطفى باسم علي محسن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9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أثنان وعشرون 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منار احمد محمد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B279F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B279F" w:rsidRPr="001B279F" w:rsidRDefault="001B279F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1B279F" w:rsidRPr="00884634" w:rsidRDefault="001B279F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highlight w:val="yellow"/>
                <w:rtl/>
              </w:rPr>
            </w:pPr>
            <w:r w:rsidRPr="00884634">
              <w:rPr>
                <w:rFonts w:asciiTheme="majorBidi" w:hAnsiTheme="majorBidi" w:cstheme="majorBidi" w:hint="cs"/>
                <w:b/>
                <w:bCs/>
                <w:color w:val="000000"/>
                <w:sz w:val="24"/>
                <w:szCs w:val="24"/>
                <w:highlight w:val="yellow"/>
                <w:rtl/>
              </w:rPr>
              <w:t xml:space="preserve">موسى جعفر موسى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1B279F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highlight w:val="yellow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highlight w:val="yellow"/>
                <w:rtl/>
                <w:lang w:bidi="ar-AE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1B279F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highlight w:val="yellow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highlight w:val="yellow"/>
                <w:rtl/>
                <w:lang w:bidi="ar-IQ"/>
              </w:rPr>
              <w:t>17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B279F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highlight w:val="yellow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highlight w:val="yellow"/>
                <w:rtl/>
                <w:lang w:bidi="ar-IQ"/>
              </w:rPr>
              <w:t>30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1B279F" w:rsidRPr="00884634" w:rsidRDefault="00B916DD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highlight w:val="yellow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highlight w:val="yellow"/>
                <w:rtl/>
                <w:lang w:bidi="ar-IQ"/>
              </w:rPr>
              <w:t>ثلاثون فقط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B279F" w:rsidRPr="00884634" w:rsidRDefault="001B279F" w:rsidP="001B279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highlight w:val="yellow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32"/>
                <w:szCs w:val="32"/>
                <w:highlight w:val="yellow"/>
                <w:rtl/>
                <w:lang w:bidi="ar-IQ"/>
              </w:rPr>
              <w:t>تحميل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ميسر نوفل جسام</w:t>
            </w:r>
          </w:p>
        </w:tc>
        <w:tc>
          <w:tcPr>
            <w:tcW w:w="992" w:type="dxa"/>
          </w:tcPr>
          <w:p w:rsidR="00292E65" w:rsidRPr="00884634" w:rsidRDefault="001B279F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993" w:type="dxa"/>
          </w:tcPr>
          <w:p w:rsidR="00292E65" w:rsidRPr="00884634" w:rsidRDefault="001B279F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286" w:type="dxa"/>
            <w:vAlign w:val="center"/>
          </w:tcPr>
          <w:p w:rsidR="00292E65" w:rsidRPr="00884634" w:rsidRDefault="00B916DD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1</w:t>
            </w:r>
          </w:p>
        </w:tc>
        <w:tc>
          <w:tcPr>
            <w:tcW w:w="1985" w:type="dxa"/>
          </w:tcPr>
          <w:p w:rsidR="00292E65" w:rsidRPr="00884634" w:rsidRDefault="00B916DD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أحدى وثلاثون 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نبأ محمد عبيد علي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88463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3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884634" w:rsidP="00B916D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ة</w:t>
            </w:r>
            <w:r w:rsidR="00B916DD"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نرجس عصام صدام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8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88463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88463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نمارق خليف شذر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7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88463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31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884634" w:rsidP="0088463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نور حسين علي</w:t>
            </w:r>
          </w:p>
        </w:tc>
        <w:tc>
          <w:tcPr>
            <w:tcW w:w="992" w:type="dxa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1</w:t>
            </w:r>
          </w:p>
        </w:tc>
        <w:tc>
          <w:tcPr>
            <w:tcW w:w="993" w:type="dxa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1</w:t>
            </w:r>
          </w:p>
        </w:tc>
        <w:tc>
          <w:tcPr>
            <w:tcW w:w="1286" w:type="dxa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2</w:t>
            </w:r>
          </w:p>
        </w:tc>
        <w:tc>
          <w:tcPr>
            <w:tcW w:w="1985" w:type="dxa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عشر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pStyle w:val="Heading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نورة موفق فاضل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AE"/>
              </w:rPr>
              <w:t>1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6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8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ماني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Calibr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هاجر عدي عمران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هبة ابراهيم محسن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11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88463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3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88463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لاثة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292E65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هديل فلاح حسن</w:t>
            </w:r>
          </w:p>
        </w:tc>
        <w:tc>
          <w:tcPr>
            <w:tcW w:w="992" w:type="dxa"/>
            <w:shd w:val="clear" w:color="auto" w:fill="FFFF00"/>
          </w:tcPr>
          <w:p w:rsidR="00292E65" w:rsidRPr="00884634" w:rsidRDefault="00F65F6A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8</w:t>
            </w:r>
          </w:p>
        </w:tc>
        <w:tc>
          <w:tcPr>
            <w:tcW w:w="993" w:type="dxa"/>
            <w:shd w:val="clear" w:color="auto" w:fill="FFFF00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shd w:val="clear" w:color="auto" w:fill="FFFF00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2</w:t>
            </w:r>
          </w:p>
        </w:tc>
        <w:tc>
          <w:tcPr>
            <w:tcW w:w="1985" w:type="dxa"/>
            <w:shd w:val="clear" w:color="auto" w:fill="FFFF00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عشرون</w:t>
            </w:r>
          </w:p>
        </w:tc>
        <w:tc>
          <w:tcPr>
            <w:tcW w:w="2399" w:type="dxa"/>
            <w:shd w:val="clear" w:color="auto" w:fill="FFFF00"/>
            <w:vAlign w:val="center"/>
          </w:tcPr>
          <w:p w:rsidR="00292E65" w:rsidRPr="00884634" w:rsidRDefault="006D5209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ستضافة من مسائي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auto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ورود عبد الله محمد</w:t>
            </w:r>
          </w:p>
        </w:tc>
        <w:tc>
          <w:tcPr>
            <w:tcW w:w="992" w:type="dxa"/>
          </w:tcPr>
          <w:p w:rsidR="00292E65" w:rsidRPr="00884634" w:rsidRDefault="00E1001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1286" w:type="dxa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2</w:t>
            </w:r>
          </w:p>
        </w:tc>
        <w:tc>
          <w:tcPr>
            <w:tcW w:w="1985" w:type="dxa"/>
          </w:tcPr>
          <w:p w:rsidR="00292E65" w:rsidRPr="00884634" w:rsidRDefault="00922DF0" w:rsidP="00922DF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ثلاثون</w:t>
            </w:r>
          </w:p>
        </w:tc>
        <w:tc>
          <w:tcPr>
            <w:tcW w:w="2399" w:type="dxa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22DF0">
        <w:trPr>
          <w:trHeight w:val="677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006D45" w:rsidRDefault="00292E65" w:rsidP="007B187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292E65" w:rsidRPr="00884634" w:rsidRDefault="00292E65" w:rsidP="007B187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وسام محسن نون عبدالرضا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1B279F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9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88463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AE"/>
              </w:rPr>
              <w:t>2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</w:tcPr>
          <w:p w:rsidR="00292E65" w:rsidRPr="00884634" w:rsidRDefault="00884634" w:rsidP="007B187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ثنان وعشرون</w:t>
            </w:r>
          </w:p>
        </w:tc>
        <w:tc>
          <w:tcPr>
            <w:tcW w:w="23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92E65" w:rsidRPr="00884634" w:rsidRDefault="00C80561" w:rsidP="007B187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="Arial" w:hAnsi="Arial" w:hint="cs"/>
                <w:b/>
                <w:bCs/>
                <w:color w:val="FF0000"/>
                <w:sz w:val="20"/>
                <w:szCs w:val="20"/>
                <w:rtl/>
                <w:lang w:bidi="ar-IQ"/>
              </w:rPr>
              <w:t>تعديل ترشيح من جامعة بغداد بموجب ت .ط.ص</w:t>
            </w:r>
            <w:r w:rsidRPr="00884634">
              <w:rPr>
                <w:rFonts w:ascii="Arial" w:hAnsi="Arial"/>
                <w:b/>
                <w:bCs/>
                <w:color w:val="FF0000"/>
                <w:sz w:val="20"/>
                <w:szCs w:val="20"/>
                <w:lang w:bidi="ar-IQ"/>
              </w:rPr>
              <w:t>/</w:t>
            </w:r>
            <w:r w:rsidRPr="00884634">
              <w:rPr>
                <w:rFonts w:ascii="Arial" w:hAnsi="Arial" w:hint="cs"/>
                <w:b/>
                <w:bCs/>
                <w:color w:val="FF0000"/>
                <w:sz w:val="20"/>
                <w:szCs w:val="20"/>
                <w:rtl/>
                <w:lang w:bidi="ar-IQ"/>
              </w:rPr>
              <w:t xml:space="preserve"> 773 في 14-12-2021 علما انه راسب 2020-2021</w:t>
            </w: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ياسمين كمال جاسم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E1001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    </w:t>
            </w: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1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92E6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292E65" w:rsidRPr="00006D45" w:rsidRDefault="00292E65" w:rsidP="00B523A1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  <w:lang w:bidi="ar-IQ"/>
              </w:rPr>
              <w:t xml:space="preserve">يسرعادل عاصم </w:t>
            </w:r>
          </w:p>
        </w:tc>
        <w:tc>
          <w:tcPr>
            <w:tcW w:w="992" w:type="dxa"/>
            <w:shd w:val="clear" w:color="auto" w:fill="FFFFFF"/>
          </w:tcPr>
          <w:p w:rsidR="00292E65" w:rsidRPr="00884634" w:rsidRDefault="00E10016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88463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86" w:type="dxa"/>
            <w:shd w:val="clear" w:color="auto" w:fill="FFFFFF"/>
            <w:vAlign w:val="center"/>
          </w:tcPr>
          <w:p w:rsidR="00292E65" w:rsidRPr="00884634" w:rsidRDefault="00922DF0" w:rsidP="00B523A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8</w:t>
            </w:r>
          </w:p>
        </w:tc>
        <w:tc>
          <w:tcPr>
            <w:tcW w:w="1985" w:type="dxa"/>
            <w:shd w:val="clear" w:color="auto" w:fill="FFFFFF"/>
          </w:tcPr>
          <w:p w:rsidR="00292E65" w:rsidRPr="00884634" w:rsidRDefault="00922DF0" w:rsidP="00922DF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884634">
              <w:rPr>
                <w:rFonts w:asciiTheme="majorBidi" w:eastAsia="Times New Roman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ثمانية وعشرون</w:t>
            </w:r>
          </w:p>
        </w:tc>
        <w:tc>
          <w:tcPr>
            <w:tcW w:w="2399" w:type="dxa"/>
            <w:shd w:val="clear" w:color="auto" w:fill="FFFFFF"/>
            <w:vAlign w:val="center"/>
          </w:tcPr>
          <w:p w:rsidR="00292E65" w:rsidRPr="00884634" w:rsidRDefault="00292E65" w:rsidP="00B523A1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943D40" w:rsidRDefault="00006D45">
            <w:pP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943D40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006D45" w:rsidRPr="00006D45" w:rsidRDefault="00006D45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0A33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0A33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0A33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F120B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D56889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D56889" w:rsidRPr="00006D45" w:rsidRDefault="00D56889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D56889" w:rsidRPr="00006D45" w:rsidRDefault="00D56889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/>
          </w:tcPr>
          <w:p w:rsidR="00D56889" w:rsidRPr="00006D45" w:rsidRDefault="00D56889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D56889" w:rsidRPr="00006D45" w:rsidRDefault="00D56889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D56889" w:rsidRPr="00006D45" w:rsidRDefault="00D56889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D56889" w:rsidRPr="00006D45" w:rsidRDefault="00D56889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D56889" w:rsidRPr="00006D45" w:rsidRDefault="00D56889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C6C9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C6C9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F120B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0A33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0A33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F120B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500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5E69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5E69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F120B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006D45" w:rsidRPr="00006D45" w:rsidTr="00943D40">
        <w:trPr>
          <w:trHeight w:val="424"/>
        </w:trPr>
        <w:tc>
          <w:tcPr>
            <w:tcW w:w="70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shd w:val="clear" w:color="auto" w:fill="auto"/>
            <w:vAlign w:val="bottom"/>
          </w:tcPr>
          <w:p w:rsidR="00006D45" w:rsidRPr="00006D45" w:rsidRDefault="00006D4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86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985" w:type="dxa"/>
            <w:shd w:val="clear" w:color="auto" w:fill="FFFFFF"/>
          </w:tcPr>
          <w:p w:rsidR="00006D45" w:rsidRPr="00006D45" w:rsidRDefault="00006D45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399" w:type="dxa"/>
            <w:shd w:val="clear" w:color="auto" w:fill="FFFFFF"/>
            <w:vAlign w:val="center"/>
          </w:tcPr>
          <w:p w:rsidR="00006D45" w:rsidRPr="00006D45" w:rsidRDefault="00006D45" w:rsidP="00410B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</w:tbl>
    <w:p w:rsidR="00410B7C" w:rsidRPr="00006D45" w:rsidRDefault="00410B7C" w:rsidP="00410B7C">
      <w:pPr>
        <w:tabs>
          <w:tab w:val="left" w:pos="2428"/>
        </w:tabs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  <w:lang w:bidi="ar-IQ"/>
        </w:rPr>
      </w:pPr>
    </w:p>
    <w:p w:rsidR="004D780D" w:rsidRPr="00006D45" w:rsidRDefault="004D780D">
      <w:pPr>
        <w:rPr>
          <w:rFonts w:asciiTheme="majorBidi" w:hAnsiTheme="majorBidi" w:cstheme="majorBidi"/>
          <w:sz w:val="24"/>
          <w:szCs w:val="24"/>
        </w:rPr>
      </w:pPr>
    </w:p>
    <w:sectPr w:rsidR="004D780D" w:rsidRPr="00006D45" w:rsidSect="005E69FE">
      <w:headerReference w:type="default" r:id="rId7"/>
      <w:footerReference w:type="default" r:id="rId8"/>
      <w:pgSz w:w="11906" w:h="16838"/>
      <w:pgMar w:top="680" w:right="680" w:bottom="680" w:left="680" w:header="426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7000" w:rsidRDefault="007F7000">
      <w:pPr>
        <w:spacing w:after="0" w:line="240" w:lineRule="auto"/>
      </w:pPr>
      <w:r>
        <w:separator/>
      </w:r>
    </w:p>
  </w:endnote>
  <w:endnote w:type="continuationSeparator" w:id="0">
    <w:p w:rsidR="007F7000" w:rsidRDefault="007F7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62D0" w:rsidRDefault="004762D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34834">
      <w:rPr>
        <w:noProof/>
        <w:rtl/>
      </w:rPr>
      <w:t>1</w:t>
    </w:r>
    <w:r>
      <w:rPr>
        <w:noProof/>
      </w:rPr>
      <w:fldChar w:fldCharType="end"/>
    </w:r>
  </w:p>
  <w:p w:rsidR="004762D0" w:rsidRDefault="00476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7000" w:rsidRDefault="007F7000">
      <w:pPr>
        <w:spacing w:after="0" w:line="240" w:lineRule="auto"/>
      </w:pPr>
      <w:r>
        <w:separator/>
      </w:r>
    </w:p>
  </w:footnote>
  <w:footnote w:type="continuationSeparator" w:id="0">
    <w:p w:rsidR="007F7000" w:rsidRDefault="007F70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62D0" w:rsidRPr="00DA4695" w:rsidRDefault="004762D0" w:rsidP="00DB1378">
    <w:pPr>
      <w:pStyle w:val="Header"/>
      <w:shd w:val="clear" w:color="auto" w:fill="BFBFBF"/>
      <w:jc w:val="center"/>
      <w:rPr>
        <w:b/>
        <w:bCs/>
        <w:rtl/>
      </w:rPr>
    </w:pPr>
    <w:r w:rsidRPr="00DA4695">
      <w:rPr>
        <w:b/>
        <w:bCs/>
        <w:rtl/>
      </w:rPr>
      <w:t xml:space="preserve">الجامعة المستنصرية – كلية العلوم – قسم الكيمياء </w:t>
    </w:r>
    <w:r>
      <w:rPr>
        <w:rFonts w:hint="cs"/>
        <w:b/>
        <w:bCs/>
        <w:rtl/>
      </w:rPr>
      <w:t>2021</w:t>
    </w:r>
    <w:r w:rsidRPr="00DA4695">
      <w:rPr>
        <w:b/>
        <w:bCs/>
        <w:rtl/>
      </w:rPr>
      <w:t>- 20</w:t>
    </w:r>
    <w:r w:rsidRPr="00DA4695">
      <w:rPr>
        <w:rFonts w:hint="cs"/>
        <w:b/>
        <w:bCs/>
        <w:rtl/>
      </w:rPr>
      <w:t>2</w:t>
    </w:r>
    <w:r>
      <w:rPr>
        <w:rFonts w:hint="cs"/>
        <w:b/>
        <w:bCs/>
        <w:rtl/>
      </w:rPr>
      <w:t>2</w:t>
    </w:r>
  </w:p>
  <w:p w:rsidR="004762D0" w:rsidRPr="005E5594" w:rsidRDefault="004762D0" w:rsidP="005D327C">
    <w:pPr>
      <w:pStyle w:val="Header"/>
      <w:shd w:val="clear" w:color="auto" w:fill="BFBFBF"/>
      <w:jc w:val="center"/>
      <w:rPr>
        <w:sz w:val="32"/>
        <w:szCs w:val="32"/>
        <w:rtl/>
      </w:rPr>
    </w:pPr>
    <w:r w:rsidRPr="00DA4695">
      <w:rPr>
        <w:rtl/>
      </w:rPr>
      <w:t>قوائم سعي ا</w:t>
    </w:r>
    <w:r w:rsidRPr="00DA4695">
      <w:rPr>
        <w:rFonts w:hint="cs"/>
        <w:rtl/>
      </w:rPr>
      <w:t>لكورس</w:t>
    </w:r>
    <w:r w:rsidRPr="00DA4695">
      <w:rPr>
        <w:rtl/>
      </w:rPr>
      <w:t xml:space="preserve"> </w:t>
    </w:r>
    <w:r>
      <w:rPr>
        <w:rFonts w:hint="cs"/>
        <w:rtl/>
      </w:rPr>
      <w:t>الاول</w:t>
    </w:r>
    <w:r w:rsidRPr="00DA4695">
      <w:rPr>
        <w:rtl/>
      </w:rPr>
      <w:t xml:space="preserve"> </w:t>
    </w:r>
    <w:r w:rsidRPr="00DA4695">
      <w:rPr>
        <w:rFonts w:hint="cs"/>
        <w:rtl/>
      </w:rPr>
      <w:t xml:space="preserve">/ المرحلة </w:t>
    </w:r>
    <w:r>
      <w:rPr>
        <w:rFonts w:hint="cs"/>
        <w:rtl/>
      </w:rPr>
      <w:t>الاولى</w:t>
    </w:r>
    <w:r w:rsidRPr="00DA4695">
      <w:rPr>
        <w:rFonts w:hint="cs"/>
        <w:rtl/>
      </w:rPr>
      <w:t xml:space="preserve"> صباحي</w:t>
    </w:r>
    <w:r w:rsidRPr="005E5594">
      <w:rPr>
        <w:sz w:val="32"/>
        <w:szCs w:val="32"/>
        <w:rtl/>
      </w:rPr>
      <w:t xml:space="preserve"> </w:t>
    </w:r>
  </w:p>
  <w:p w:rsidR="004762D0" w:rsidRPr="00450D66" w:rsidRDefault="004762D0" w:rsidP="005E69FE">
    <w:pPr>
      <w:pStyle w:val="Header"/>
      <w:jc w:val="both"/>
      <w:rPr>
        <w:b/>
        <w:bCs/>
        <w:rtl/>
        <w:lang w:bidi="ar-IQ"/>
      </w:rPr>
    </w:pPr>
  </w:p>
  <w:p w:rsidR="004762D0" w:rsidRPr="00C76426" w:rsidRDefault="004762D0" w:rsidP="005E69FE">
    <w:pPr>
      <w:pStyle w:val="Header"/>
      <w:jc w:val="both"/>
      <w:rPr>
        <w:rFonts w:asciiTheme="majorBidi" w:hAnsiTheme="majorBidi" w:cstheme="majorBidi"/>
        <w:b/>
        <w:bCs/>
        <w:rtl/>
        <w:lang w:bidi="ar-IQ"/>
      </w:rPr>
    </w:pPr>
    <w:r w:rsidRPr="00450D66">
      <w:rPr>
        <w:b/>
        <w:bCs/>
        <w:rtl/>
        <w:lang w:bidi="ar-IQ"/>
      </w:rPr>
      <w:t>المادة :-</w:t>
    </w:r>
    <w:r w:rsidRPr="00DA4695">
      <w:rPr>
        <w:rFonts w:ascii="Andalus" w:hAnsi="Andalus" w:cs="Andalus"/>
        <w:b/>
        <w:bCs/>
        <w:rtl/>
        <w:lang w:bidi="ar-IQ"/>
      </w:rPr>
      <w:t xml:space="preserve">  </w:t>
    </w:r>
    <w:r w:rsidRPr="00DA4695">
      <w:rPr>
        <w:rFonts w:ascii="Andalus" w:hAnsi="Andalus" w:cs="Andalus" w:hint="cs"/>
        <w:b/>
        <w:bCs/>
        <w:rtl/>
        <w:lang w:bidi="ar-IQ"/>
      </w:rPr>
      <w:t xml:space="preserve">    </w:t>
    </w:r>
    <w:r w:rsidRPr="00C76426">
      <w:rPr>
        <w:rFonts w:asciiTheme="majorBidi" w:hAnsiTheme="majorBidi" w:cstheme="majorBidi"/>
        <w:b/>
        <w:bCs/>
        <w:rtl/>
        <w:lang w:bidi="ar-IQ"/>
      </w:rPr>
      <w:t xml:space="preserve">الكيمياء التحليلية 1            </w:t>
    </w:r>
    <w:r>
      <w:rPr>
        <w:rFonts w:asciiTheme="majorBidi" w:hAnsiTheme="majorBidi" w:cstheme="majorBidi"/>
        <w:b/>
        <w:bCs/>
        <w:rtl/>
        <w:lang w:bidi="ar-IQ"/>
      </w:rPr>
      <w:t xml:space="preserve">             </w:t>
    </w:r>
    <w:r w:rsidRPr="00C76426">
      <w:rPr>
        <w:rFonts w:asciiTheme="majorBidi" w:hAnsiTheme="majorBidi" w:cstheme="majorBidi"/>
        <w:b/>
        <w:bCs/>
        <w:rtl/>
        <w:lang w:bidi="ar-IQ"/>
      </w:rPr>
      <w:t xml:space="preserve">     اسم التدريسي والتوقيع :- د. ختام جابر نبهان </w:t>
    </w:r>
  </w:p>
  <w:p w:rsidR="004762D0" w:rsidRPr="00C76426" w:rsidRDefault="004762D0" w:rsidP="005E69FE">
    <w:pPr>
      <w:pStyle w:val="Header"/>
      <w:jc w:val="both"/>
      <w:rPr>
        <w:rFonts w:asciiTheme="majorBidi" w:hAnsiTheme="majorBidi" w:cstheme="majorBidi"/>
        <w:b/>
        <w:bCs/>
        <w:rtl/>
        <w:lang w:bidi="ar-IQ"/>
      </w:rPr>
    </w:pPr>
    <w:r w:rsidRPr="00C76426">
      <w:rPr>
        <w:rFonts w:asciiTheme="majorBidi" w:hAnsiTheme="majorBidi" w:cstheme="majorBidi"/>
        <w:b/>
        <w:bCs/>
        <w:rtl/>
        <w:lang w:bidi="ar-IQ"/>
      </w:rPr>
      <w:t xml:space="preserve">                                                                                                        م.الاء عبد الواحد جاسم </w:t>
    </w:r>
  </w:p>
  <w:p w:rsidR="004762D0" w:rsidRPr="00DA4695" w:rsidRDefault="004762D0" w:rsidP="005E69FE">
    <w:pPr>
      <w:pStyle w:val="Header"/>
      <w:jc w:val="both"/>
      <w:rPr>
        <w:rFonts w:ascii="Andalus" w:hAnsi="Andalus" w:cs="Andalus"/>
        <w:b/>
        <w:bCs/>
        <w:sz w:val="8"/>
        <w:szCs w:val="8"/>
        <w:rtl/>
        <w:lang w:bidi="ar-IQ"/>
      </w:rPr>
    </w:pPr>
  </w:p>
  <w:p w:rsidR="004762D0" w:rsidRPr="00904471" w:rsidRDefault="004762D0" w:rsidP="005E69FE">
    <w:pPr>
      <w:pStyle w:val="Header"/>
      <w:jc w:val="both"/>
      <w:rPr>
        <w:rFonts w:ascii="Courier New" w:hAnsi="Courier New" w:cs="Courier New"/>
        <w:b/>
        <w:bCs/>
        <w:i/>
        <w:iCs/>
        <w:color w:val="0D0D0D"/>
        <w:rtl/>
        <w:lang w:bidi="ar-IQ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51458"/>
    <w:multiLevelType w:val="hybridMultilevel"/>
    <w:tmpl w:val="24BCB19A"/>
    <w:lvl w:ilvl="0" w:tplc="6060DCDA">
      <w:start w:val="1"/>
      <w:numFmt w:val="decimal"/>
      <w:lvlText w:val="%1."/>
      <w:lvlJc w:val="right"/>
      <w:pPr>
        <w:ind w:left="643" w:hanging="24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23FD5B27"/>
    <w:multiLevelType w:val="hybridMultilevel"/>
    <w:tmpl w:val="366C59D0"/>
    <w:lvl w:ilvl="0" w:tplc="06A2E7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381124"/>
    <w:multiLevelType w:val="hybridMultilevel"/>
    <w:tmpl w:val="F7FACB7C"/>
    <w:lvl w:ilvl="0" w:tplc="2974C47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ABF7F2D"/>
    <w:multiLevelType w:val="hybridMultilevel"/>
    <w:tmpl w:val="86DE8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D078E7"/>
    <w:multiLevelType w:val="hybridMultilevel"/>
    <w:tmpl w:val="0AD637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F931EB"/>
    <w:multiLevelType w:val="hybridMultilevel"/>
    <w:tmpl w:val="7198752E"/>
    <w:lvl w:ilvl="0" w:tplc="06A2E7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706C84"/>
    <w:multiLevelType w:val="hybridMultilevel"/>
    <w:tmpl w:val="BB0421D2"/>
    <w:lvl w:ilvl="0" w:tplc="06A2E7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4084D"/>
    <w:multiLevelType w:val="hybridMultilevel"/>
    <w:tmpl w:val="8F040F80"/>
    <w:lvl w:ilvl="0" w:tplc="06A2E7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M1NzM0NDYwMDS3MLFQ0lEKTi0uzszPAykwqwUAwYlJdiwAAAA="/>
  </w:docVars>
  <w:rsids>
    <w:rsidRoot w:val="00410B7C"/>
    <w:rsid w:val="00006D45"/>
    <w:rsid w:val="000464C7"/>
    <w:rsid w:val="000A0517"/>
    <w:rsid w:val="000A33E1"/>
    <w:rsid w:val="000B23D1"/>
    <w:rsid w:val="000D4719"/>
    <w:rsid w:val="001B279F"/>
    <w:rsid w:val="00235A54"/>
    <w:rsid w:val="00255DEA"/>
    <w:rsid w:val="00261839"/>
    <w:rsid w:val="00287C1D"/>
    <w:rsid w:val="00292E65"/>
    <w:rsid w:val="002B2227"/>
    <w:rsid w:val="003609B5"/>
    <w:rsid w:val="003C7DE6"/>
    <w:rsid w:val="00410B7C"/>
    <w:rsid w:val="00415327"/>
    <w:rsid w:val="004762D0"/>
    <w:rsid w:val="004809C7"/>
    <w:rsid w:val="004B5EC9"/>
    <w:rsid w:val="004C6C93"/>
    <w:rsid w:val="004D6DA6"/>
    <w:rsid w:val="004D780D"/>
    <w:rsid w:val="004F0B23"/>
    <w:rsid w:val="0054029B"/>
    <w:rsid w:val="00544BDD"/>
    <w:rsid w:val="00545CD5"/>
    <w:rsid w:val="005612D2"/>
    <w:rsid w:val="005733BF"/>
    <w:rsid w:val="00576FEF"/>
    <w:rsid w:val="005D327C"/>
    <w:rsid w:val="005D7E72"/>
    <w:rsid w:val="005E69FE"/>
    <w:rsid w:val="00644DE0"/>
    <w:rsid w:val="006C032F"/>
    <w:rsid w:val="006D2156"/>
    <w:rsid w:val="006D5209"/>
    <w:rsid w:val="006F2DF5"/>
    <w:rsid w:val="00732684"/>
    <w:rsid w:val="007340F4"/>
    <w:rsid w:val="00737829"/>
    <w:rsid w:val="007B187A"/>
    <w:rsid w:val="007F7000"/>
    <w:rsid w:val="007F7C20"/>
    <w:rsid w:val="00826FBD"/>
    <w:rsid w:val="00827553"/>
    <w:rsid w:val="00845226"/>
    <w:rsid w:val="00845EF4"/>
    <w:rsid w:val="0086060D"/>
    <w:rsid w:val="00884634"/>
    <w:rsid w:val="00894038"/>
    <w:rsid w:val="00903942"/>
    <w:rsid w:val="00922DF0"/>
    <w:rsid w:val="0094224F"/>
    <w:rsid w:val="00943D40"/>
    <w:rsid w:val="00972795"/>
    <w:rsid w:val="009A2D1D"/>
    <w:rsid w:val="009D6FC6"/>
    <w:rsid w:val="00A34834"/>
    <w:rsid w:val="00AA65CB"/>
    <w:rsid w:val="00B35BB6"/>
    <w:rsid w:val="00B523A1"/>
    <w:rsid w:val="00B57C44"/>
    <w:rsid w:val="00B916DD"/>
    <w:rsid w:val="00BC5688"/>
    <w:rsid w:val="00BD1235"/>
    <w:rsid w:val="00BF1A41"/>
    <w:rsid w:val="00C16544"/>
    <w:rsid w:val="00C76426"/>
    <w:rsid w:val="00C80561"/>
    <w:rsid w:val="00CC110E"/>
    <w:rsid w:val="00CC63D2"/>
    <w:rsid w:val="00D4231A"/>
    <w:rsid w:val="00D42392"/>
    <w:rsid w:val="00D56889"/>
    <w:rsid w:val="00D630DD"/>
    <w:rsid w:val="00DB1378"/>
    <w:rsid w:val="00DB5602"/>
    <w:rsid w:val="00DE75F7"/>
    <w:rsid w:val="00E10016"/>
    <w:rsid w:val="00E3586E"/>
    <w:rsid w:val="00EA02B6"/>
    <w:rsid w:val="00EA3974"/>
    <w:rsid w:val="00EA71E3"/>
    <w:rsid w:val="00EE1CC7"/>
    <w:rsid w:val="00EE2E50"/>
    <w:rsid w:val="00EE7521"/>
    <w:rsid w:val="00F120BF"/>
    <w:rsid w:val="00F3030B"/>
    <w:rsid w:val="00F37780"/>
    <w:rsid w:val="00F47ADC"/>
    <w:rsid w:val="00F47C47"/>
    <w:rsid w:val="00F65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9000E9"/>
  <w15:docId w15:val="{784D8D93-1771-4829-9220-DAE15F4B5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31A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410B7C"/>
    <w:pPr>
      <w:keepNext/>
      <w:spacing w:after="0" w:line="240" w:lineRule="auto"/>
      <w:outlineLvl w:val="0"/>
    </w:pPr>
    <w:rPr>
      <w:rFonts w:ascii="Calibri" w:eastAsia="Calibri" w:hAnsi="Calibri" w:cs="Simplified Arabi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B7C"/>
    <w:pPr>
      <w:keepNext/>
      <w:spacing w:after="0" w:line="240" w:lineRule="auto"/>
      <w:jc w:val="center"/>
      <w:outlineLvl w:val="1"/>
    </w:pPr>
    <w:rPr>
      <w:rFonts w:ascii="Arial" w:eastAsia="Calibri" w:hAnsi="Arial" w:cs="Arial"/>
      <w:color w:val="0000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0B7C"/>
    <w:rPr>
      <w:rFonts w:ascii="Calibri" w:eastAsia="Calibri" w:hAnsi="Calibri" w:cs="Simplified Arabi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10B7C"/>
    <w:rPr>
      <w:rFonts w:ascii="Arial" w:eastAsia="Calibri" w:hAnsi="Arial" w:cs="Arial"/>
      <w:color w:val="000000"/>
      <w:sz w:val="28"/>
      <w:szCs w:val="28"/>
    </w:rPr>
  </w:style>
  <w:style w:type="numbering" w:customStyle="1" w:styleId="NoList1">
    <w:name w:val="No List1"/>
    <w:next w:val="NoList"/>
    <w:semiHidden/>
    <w:rsid w:val="00410B7C"/>
  </w:style>
  <w:style w:type="table" w:styleId="TableGrid">
    <w:name w:val="Table Grid"/>
    <w:basedOn w:val="TableNormal"/>
    <w:rsid w:val="00410B7C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410B7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10B7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10B7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10B7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10B7C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10B7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9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6</Pages>
  <Words>82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</dc:creator>
  <cp:lastModifiedBy>TUQA</cp:lastModifiedBy>
  <cp:revision>52</cp:revision>
  <dcterms:created xsi:type="dcterms:W3CDTF">2021-07-08T18:37:00Z</dcterms:created>
  <dcterms:modified xsi:type="dcterms:W3CDTF">2022-03-10T16:51:00Z</dcterms:modified>
</cp:coreProperties>
</file>